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7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r>
        <w:drawing>
          <wp:inline>
            <wp:extent cx="3733800" cy="3290411"/>
            <wp:effectExtent b="0" l="0" r="0" t="0"/>
            <wp:docPr descr="График решения уравнения модели Мальтуса" title="fig:" id="22" name="Picture"/>
            <a:graphic>
              <a:graphicData uri="http://schemas.openxmlformats.org/drawingml/2006/picture">
                <pic:pic>
                  <pic:nvPicPr>
                    <pic:cNvPr descr="image/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r>
        <w:drawing>
          <wp:inline>
            <wp:extent cx="3733800" cy="1632166"/>
            <wp:effectExtent b="0" l="0" r="0" t="0"/>
            <wp:docPr descr="График логистической кривой" title="fig:" id="25" name="Picture"/>
            <a:graphic>
              <a:graphicData uri="http://schemas.openxmlformats.org/drawingml/2006/picture">
                <pic:pic>
                  <pic:nvPicPr>
                    <pic:cNvPr descr="image/0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27"/>
    <w:bookmarkStart w:id="28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0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6</m:t>
            </m:r>
            <m:r>
              <m:rPr>
                <m:sty m:val="p"/>
              </m:rPr>
              <m:t>+</m:t>
            </m:r>
            <m:r>
              <m:t>0.6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66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60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8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0" w:name="решение-с-помощью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программ</w:t>
      </w:r>
    </w:p>
    <w:bookmarkStart w:id="29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860</w:t>
      </w:r>
      <w:r>
        <w:br/>
      </w:r>
      <w:r>
        <w:rPr>
          <w:rStyle w:val="VerbatimChar"/>
        </w:rPr>
        <w:t xml:space="preserve">n0 = 2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66 + 0.00061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1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6</m:t>
            </m:r>
            <m:r>
              <m:rPr>
                <m:sty m:val="p"/>
              </m:rPr>
              <m:t>+</m:t>
            </m:r>
            <m:r>
              <m:t>0.6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860</w:t>
      </w:r>
      <w:r>
        <w:br/>
      </w:r>
      <w:r>
        <w:rPr>
          <w:rStyle w:val="VerbatimChar"/>
        </w:rPr>
        <w:t xml:space="preserve">n0 = 2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56 + 0.66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2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66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860</w:t>
      </w:r>
      <w:r>
        <w:br/>
      </w:r>
      <w:r>
        <w:rPr>
          <w:rStyle w:val="VerbatimChar"/>
        </w:rPr>
        <w:t xml:space="preserve">n0 = 2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66 + 0.66*sin(6*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3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bookmarkEnd w:id="29"/>
    <w:bookmarkStart w:id="39" w:name="результаты-работы-кода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первого случая, построенный на языке Julia" title="fig: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второго случая, построенный на языке Julia" title="fig: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третьего случая, построенный на языке Julia" title="fig: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на языке Julia</w:t>
      </w:r>
    </w:p>
    <w:bookmarkEnd w:id="39"/>
    <w:bookmarkEnd w:id="40"/>
    <w:bookmarkStart w:id="51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61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6 + 0.00061*n)*(N-n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6</m:t>
            </m:r>
            <m:r>
              <m:rPr>
                <m:sty m:val="p"/>
              </m:rPr>
              <m:t>+</m:t>
            </m:r>
            <m:r>
              <m:t>0.6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86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56 + 0.66*n)*(N-n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66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86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6 + 0.66*sin(6*time)*n)*(N-n);</w:t>
      </w:r>
      <w:r>
        <w:br/>
      </w:r>
      <w:r>
        <w:rPr>
          <w:rStyle w:val="VerbatimChar"/>
        </w:rPr>
        <w:t xml:space="preserve">end lab07_3;</w:t>
      </w:r>
    </w:p>
    <w:bookmarkStart w:id="50" w:name="результаты-работы-кода-на-openmodelica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График распространения рекламы для первого случая, построенный с помощью OpenModelica" title="fig: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График распространения рекламы для второго случая, построенный с помощью OpenModelica" title="fig: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График распространения рекламы для третьего случая, построенный с помощью OpenModelica" title="fig: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с помощью OpenModelica</w:t>
      </w:r>
    </w:p>
    <w:bookmarkEnd w:id="50"/>
    <w:bookmarkEnd w:id="51"/>
    <w:bookmarkEnd w:id="52"/>
    <w:bookmarkStart w:id="53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</w:t>
      </w:r>
      <w:r>
        <w:t xml:space="preserve"> </w:t>
      </w:r>
      <w:r>
        <w:t xml:space="preserve">Кроме того, построения на языке OpenModelica проводятся относительно значения времени t по умолчанию, что упрощает нашу работу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bookmarkEnd w:id="54"/>
    <w:bookmarkStart w:id="55" w:name="список-литературы.-библиография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3-23T23:06:44Z</dcterms:created>
  <dcterms:modified xsi:type="dcterms:W3CDTF">2023-03-23T23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